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F86" w:rsidRPr="005E014B" w:rsidRDefault="00843F86" w:rsidP="005E014B">
      <w:pPr>
        <w:jc w:val="center"/>
        <w:rPr>
          <w:b/>
          <w:sz w:val="40"/>
          <w:szCs w:val="40"/>
        </w:rPr>
      </w:pPr>
      <w:bookmarkStart w:id="0" w:name="_GoBack"/>
      <w:bookmarkEnd w:id="0"/>
      <w:r w:rsidRPr="005E014B">
        <w:rPr>
          <w:b/>
          <w:sz w:val="40"/>
          <w:szCs w:val="40"/>
        </w:rPr>
        <w:t>Cleaning Company Website</w:t>
      </w:r>
    </w:p>
    <w:p w:rsidR="005E014B" w:rsidRPr="005E014B" w:rsidRDefault="005E014B" w:rsidP="00843F86">
      <w:pPr>
        <w:rPr>
          <w:b/>
          <w:sz w:val="32"/>
          <w:szCs w:val="32"/>
        </w:rPr>
      </w:pPr>
      <w:r w:rsidRPr="005E014B">
        <w:rPr>
          <w:b/>
          <w:sz w:val="32"/>
          <w:szCs w:val="32"/>
        </w:rPr>
        <w:t>Feature: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lick to Call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ontact Form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how Review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GIVE THE OPTION FOR VISITORS TO WRITE THEIR REVIEW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put a google map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internaliza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all to action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social media links</w:t>
      </w:r>
    </w:p>
    <w:p w:rsidR="00843F86" w:rsidRDefault="00843F86" w:rsidP="005E014B">
      <w:pPr>
        <w:pStyle w:val="ListParagraph"/>
        <w:numPr>
          <w:ilvl w:val="0"/>
          <w:numId w:val="1"/>
        </w:numPr>
      </w:pPr>
      <w:r>
        <w:t>Chabot</w:t>
      </w:r>
    </w:p>
    <w:p w:rsidR="00843F86" w:rsidRDefault="005E014B" w:rsidP="005E014B">
      <w:pPr>
        <w:pStyle w:val="ListParagraph"/>
        <w:numPr>
          <w:ilvl w:val="0"/>
          <w:numId w:val="1"/>
        </w:numPr>
      </w:pPr>
      <w:r>
        <w:t>Online</w:t>
      </w:r>
      <w:r w:rsidR="00843F86">
        <w:t xml:space="preserve"> booking</w:t>
      </w:r>
    </w:p>
    <w:p w:rsidR="00BE0124" w:rsidRDefault="005E014B" w:rsidP="005E014B">
      <w:pPr>
        <w:pStyle w:val="ListParagraph"/>
        <w:numPr>
          <w:ilvl w:val="0"/>
          <w:numId w:val="1"/>
        </w:numPr>
      </w:pPr>
      <w:r>
        <w:t>Blog</w:t>
      </w:r>
      <w:r w:rsidR="00843F86">
        <w:t xml:space="preserve"> section</w:t>
      </w:r>
    </w:p>
    <w:p w:rsidR="00843F86" w:rsidRDefault="00843F86" w:rsidP="00843F86">
      <w:r>
        <w:t>Users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website will have two users.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The Admin and the client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Functions of the admin:</w:t>
      </w:r>
    </w:p>
    <w:p w:rsidR="00843F86" w:rsidRDefault="00843F86" w:rsidP="005E014B">
      <w:pPr>
        <w:pStyle w:val="ListParagraph"/>
        <w:numPr>
          <w:ilvl w:val="0"/>
          <w:numId w:val="2"/>
        </w:numPr>
      </w:pPr>
      <w:r>
        <w:t>Create blog post, read and approve reviews, update blog sections</w:t>
      </w:r>
    </w:p>
    <w:p w:rsidR="00843F86" w:rsidRDefault="00843F86" w:rsidP="00843F86"/>
    <w:p w:rsidR="00843F86" w:rsidRDefault="00843F86" w:rsidP="00843F86">
      <w:r>
        <w:t>Functions of the client: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t>Write reviews</w:t>
      </w:r>
    </w:p>
    <w:p w:rsidR="00843F86" w:rsidRDefault="00843F86" w:rsidP="005E014B">
      <w:pPr>
        <w:pStyle w:val="ListParagraph"/>
        <w:numPr>
          <w:ilvl w:val="0"/>
          <w:numId w:val="3"/>
        </w:numPr>
      </w:pPr>
      <w:r>
        <w:t>Write comments</w:t>
      </w:r>
    </w:p>
    <w:p w:rsidR="00843F86" w:rsidRDefault="008B3234" w:rsidP="005E014B">
      <w:pPr>
        <w:pStyle w:val="ListParagraph"/>
        <w:numPr>
          <w:ilvl w:val="0"/>
          <w:numId w:val="3"/>
        </w:numPr>
      </w:pPr>
      <w:r>
        <w:t>Share post</w:t>
      </w:r>
    </w:p>
    <w:p w:rsidR="008B3234" w:rsidRDefault="008B3234" w:rsidP="00843F86"/>
    <w:p w:rsidR="005E014B" w:rsidRDefault="005E014B" w:rsidP="005E014B">
      <w:pPr>
        <w:pStyle w:val="Heading2"/>
        <w:shd w:val="clear" w:color="auto" w:fill="FFFFFF"/>
        <w:spacing w:before="300" w:beforeAutospacing="0" w:after="150" w:afterAutospacing="0"/>
        <w:rPr>
          <w:color w:val="333333"/>
        </w:rPr>
      </w:pPr>
      <w:r>
        <w:rPr>
          <w:color w:val="333333"/>
        </w:rPr>
        <w:t>React, Node.js Express, MySQL Architecture</w:t>
      </w:r>
    </w:p>
    <w:p w:rsidR="005E014B" w:rsidRPr="005E014B" w:rsidRDefault="005E014B" w:rsidP="005E014B">
      <w:pPr>
        <w:rPr>
          <w:sz w:val="24"/>
          <w:szCs w:val="24"/>
        </w:rPr>
      </w:pPr>
      <w:r w:rsidRPr="005E014B">
        <w:rPr>
          <w:sz w:val="24"/>
          <w:szCs w:val="24"/>
        </w:rPr>
        <w:t xml:space="preserve">The data of the site will be stored in MySQL database and connected to the front end by a </w:t>
      </w:r>
      <w:r>
        <w:rPr>
          <w:sz w:val="24"/>
          <w:szCs w:val="24"/>
        </w:rPr>
        <w:t>Node</w:t>
      </w:r>
      <w:r w:rsidRPr="005E014B">
        <w:rPr>
          <w:sz w:val="24"/>
          <w:szCs w:val="24"/>
        </w:rPr>
        <w:t>.js server. For the front end we will use react.js. We’re going to build the application with following architecture:</w:t>
      </w:r>
    </w:p>
    <w:p w:rsidR="005E014B" w:rsidRPr="005E014B" w:rsidRDefault="005E014B" w:rsidP="005E014B"/>
    <w:p w:rsidR="005E014B" w:rsidRPr="005E014B" w:rsidRDefault="00AD324A" w:rsidP="005E014B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71pt">
            <v:imagedata r:id="rId6" o:title="react-node-express-mysql-crud-example-architecture"/>
          </v:shape>
        </w:pict>
      </w:r>
    </w:p>
    <w:p w:rsidR="005E014B" w:rsidRPr="005E014B" w:rsidRDefault="005E014B" w:rsidP="005E014B">
      <w:r w:rsidRPr="005E014B">
        <w:t>Photo credit: https://bezkoder.com/</w:t>
      </w:r>
    </w:p>
    <w:p w:rsidR="005E014B" w:rsidRPr="005E014B" w:rsidRDefault="005E014B" w:rsidP="005E014B">
      <w:r w:rsidRPr="005E014B">
        <w:t xml:space="preserve">From the Features of the website, the blog will have the following data </w:t>
      </w:r>
      <w:r>
        <w:t>tables</w:t>
      </w:r>
      <w:r w:rsidRPr="005E014B">
        <w:t xml:space="preserve">, Post, Users, Comments, Emails and </w:t>
      </w:r>
      <w:r>
        <w:t xml:space="preserve">user </w:t>
      </w:r>
      <w:r w:rsidR="006A4579">
        <w:t>reviews.</w:t>
      </w:r>
      <w:r w:rsidR="006A4579" w:rsidRPr="005E014B">
        <w:t xml:space="preserve"> The</w:t>
      </w:r>
      <w:r w:rsidRPr="005E014B">
        <w:t xml:space="preserve"> data that </w:t>
      </w:r>
      <w:r>
        <w:t>stored in the database are</w:t>
      </w:r>
      <w:proofErr w:type="gramStart"/>
      <w:r>
        <w:t>;</w:t>
      </w:r>
      <w:proofErr w:type="gramEnd"/>
    </w:p>
    <w:p w:rsidR="005E014B" w:rsidRPr="005E014B" w:rsidRDefault="005E014B" w:rsidP="005E014B">
      <w:r w:rsidRPr="005E014B">
        <w:t>For the Po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0"/>
        <w:gridCol w:w="1048"/>
        <w:gridCol w:w="1298"/>
        <w:gridCol w:w="1382"/>
        <w:gridCol w:w="1225"/>
        <w:gridCol w:w="1153"/>
        <w:gridCol w:w="1048"/>
        <w:gridCol w:w="996"/>
      </w:tblGrid>
      <w:tr w:rsidR="005E014B" w:rsidRPr="005E014B" w:rsidTr="005E014B">
        <w:tc>
          <w:tcPr>
            <w:tcW w:w="1215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title</w:t>
            </w:r>
          </w:p>
        </w:tc>
        <w:tc>
          <w:tcPr>
            <w:tcW w:w="1303" w:type="dxa"/>
          </w:tcPr>
          <w:p w:rsidR="005E014B" w:rsidRPr="005E014B" w:rsidRDefault="005E014B" w:rsidP="005E014B">
            <w:r w:rsidRPr="005E014B">
              <w:t>featured-image</w:t>
            </w:r>
          </w:p>
        </w:tc>
        <w:tc>
          <w:tcPr>
            <w:tcW w:w="1385" w:type="dxa"/>
          </w:tcPr>
          <w:p w:rsidR="005E014B" w:rsidRPr="005E014B" w:rsidRDefault="005E014B" w:rsidP="005E014B">
            <w:r w:rsidRPr="005E014B">
              <w:t>description</w:t>
            </w:r>
          </w:p>
        </w:tc>
        <w:tc>
          <w:tcPr>
            <w:tcW w:w="1231" w:type="dxa"/>
          </w:tcPr>
          <w:p w:rsidR="005E014B" w:rsidRPr="005E014B" w:rsidRDefault="005E014B" w:rsidP="005E014B">
            <w:r w:rsidRPr="005E014B">
              <w:t>content</w:t>
            </w:r>
          </w:p>
        </w:tc>
        <w:tc>
          <w:tcPr>
            <w:tcW w:w="1154" w:type="dxa"/>
          </w:tcPr>
          <w:p w:rsidR="005E014B" w:rsidRPr="005E014B" w:rsidRDefault="005E014B" w:rsidP="005E014B">
            <w:proofErr w:type="spellStart"/>
            <w:r w:rsidRPr="005E014B">
              <w:t>createdAt</w:t>
            </w:r>
            <w:proofErr w:type="spellEnd"/>
          </w:p>
        </w:tc>
        <w:tc>
          <w:tcPr>
            <w:tcW w:w="1057" w:type="dxa"/>
          </w:tcPr>
          <w:p w:rsidR="005E014B" w:rsidRPr="005E014B" w:rsidRDefault="005E014B" w:rsidP="005E014B">
            <w:r w:rsidRPr="005E014B">
              <w:t>slug</w:t>
            </w:r>
          </w:p>
        </w:tc>
        <w:tc>
          <w:tcPr>
            <w:tcW w:w="948" w:type="dxa"/>
          </w:tcPr>
          <w:p w:rsidR="005E014B" w:rsidRPr="005E014B" w:rsidRDefault="006A4579" w:rsidP="005E014B">
            <w:proofErr w:type="spellStart"/>
            <w:r>
              <w:t>Users_Id</w:t>
            </w:r>
            <w:proofErr w:type="spellEnd"/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mments</w:t>
      </w:r>
    </w:p>
    <w:tbl>
      <w:tblPr>
        <w:tblStyle w:val="TableGrid"/>
        <w:tblW w:w="9369" w:type="dxa"/>
        <w:tblLook w:val="04A0" w:firstRow="1" w:lastRow="0" w:firstColumn="1" w:lastColumn="0" w:noHBand="0" w:noVBand="1"/>
      </w:tblPr>
      <w:tblGrid>
        <w:gridCol w:w="751"/>
        <w:gridCol w:w="961"/>
        <w:gridCol w:w="1437"/>
        <w:gridCol w:w="1526"/>
        <w:gridCol w:w="1440"/>
        <w:gridCol w:w="1929"/>
        <w:gridCol w:w="1325"/>
      </w:tblGrid>
      <w:tr w:rsidR="006A4579" w:rsidRPr="005E014B" w:rsidTr="006A4579">
        <w:trPr>
          <w:trHeight w:val="325"/>
        </w:trPr>
        <w:tc>
          <w:tcPr>
            <w:tcW w:w="751" w:type="dxa"/>
          </w:tcPr>
          <w:p w:rsidR="006A4579" w:rsidRDefault="006A4579" w:rsidP="006A4579">
            <w:r>
              <w:t>Id</w:t>
            </w:r>
          </w:p>
        </w:tc>
        <w:tc>
          <w:tcPr>
            <w:tcW w:w="961" w:type="dxa"/>
          </w:tcPr>
          <w:p w:rsidR="006A4579" w:rsidRPr="005E014B" w:rsidRDefault="006A4579" w:rsidP="006A4579">
            <w:r w:rsidRPr="005E014B">
              <w:t>post_id</w:t>
            </w:r>
          </w:p>
        </w:tc>
        <w:tc>
          <w:tcPr>
            <w:tcW w:w="1437" w:type="dxa"/>
          </w:tcPr>
          <w:p w:rsidR="006A4579" w:rsidRPr="005E014B" w:rsidRDefault="006A4579" w:rsidP="006A4579">
            <w:proofErr w:type="spellStart"/>
            <w:r>
              <w:t>comments</w:t>
            </w:r>
            <w:r w:rsidRPr="005E014B">
              <w:t>_id</w:t>
            </w:r>
            <w:proofErr w:type="spellEnd"/>
          </w:p>
        </w:tc>
        <w:tc>
          <w:tcPr>
            <w:tcW w:w="1526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440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1929" w:type="dxa"/>
          </w:tcPr>
          <w:p w:rsidR="006A4579" w:rsidRPr="005E014B" w:rsidRDefault="006A4579" w:rsidP="006A4579">
            <w:proofErr w:type="spellStart"/>
            <w:r>
              <w:t>publishedAt</w:t>
            </w:r>
            <w:proofErr w:type="spellEnd"/>
          </w:p>
        </w:tc>
        <w:tc>
          <w:tcPr>
            <w:tcW w:w="1325" w:type="dxa"/>
          </w:tcPr>
          <w:p w:rsidR="006A4579" w:rsidRPr="005E014B" w:rsidRDefault="006A4579" w:rsidP="006A4579">
            <w:r>
              <w:t>content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Revie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961"/>
        <w:gridCol w:w="2019"/>
        <w:gridCol w:w="1860"/>
        <w:gridCol w:w="1897"/>
      </w:tblGrid>
      <w:tr w:rsidR="006A4579" w:rsidRPr="005E014B" w:rsidTr="006A4579">
        <w:tc>
          <w:tcPr>
            <w:tcW w:w="1613" w:type="dxa"/>
          </w:tcPr>
          <w:p w:rsidR="006A4579" w:rsidRPr="005E014B" w:rsidRDefault="006A4579" w:rsidP="006A4579">
            <w:r w:rsidRPr="005E014B">
              <w:t>name</w:t>
            </w:r>
          </w:p>
        </w:tc>
        <w:tc>
          <w:tcPr>
            <w:tcW w:w="1961" w:type="dxa"/>
          </w:tcPr>
          <w:p w:rsidR="006A4579" w:rsidRPr="005E014B" w:rsidRDefault="006A4579" w:rsidP="006A4579">
            <w:r>
              <w:t>email</w:t>
            </w:r>
          </w:p>
        </w:tc>
        <w:tc>
          <w:tcPr>
            <w:tcW w:w="2019" w:type="dxa"/>
          </w:tcPr>
          <w:p w:rsidR="006A4579" w:rsidRPr="005E014B" w:rsidRDefault="006A4579" w:rsidP="006A4579">
            <w:r>
              <w:t>content</w:t>
            </w:r>
          </w:p>
        </w:tc>
        <w:tc>
          <w:tcPr>
            <w:tcW w:w="1860" w:type="dxa"/>
          </w:tcPr>
          <w:p w:rsidR="006A4579" w:rsidRPr="005E014B" w:rsidRDefault="006A4579" w:rsidP="006A4579">
            <w:r>
              <w:t>rating</w:t>
            </w:r>
          </w:p>
        </w:tc>
        <w:tc>
          <w:tcPr>
            <w:tcW w:w="1897" w:type="dxa"/>
          </w:tcPr>
          <w:p w:rsidR="006A4579" w:rsidRPr="005E014B" w:rsidRDefault="006A4579" w:rsidP="006A4579">
            <w:r w:rsidRPr="005E014B">
              <w:t>id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News Lett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E014B" w:rsidRPr="005E014B" w:rsidTr="005E014B">
        <w:tc>
          <w:tcPr>
            <w:tcW w:w="3116" w:type="dxa"/>
          </w:tcPr>
          <w:p w:rsidR="005E014B" w:rsidRPr="005E014B" w:rsidRDefault="005E014B" w:rsidP="005E014B">
            <w:r w:rsidRPr="005E014B">
              <w:t>id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name</w:t>
            </w:r>
          </w:p>
        </w:tc>
        <w:tc>
          <w:tcPr>
            <w:tcW w:w="3117" w:type="dxa"/>
          </w:tcPr>
          <w:p w:rsidR="005E014B" w:rsidRPr="005E014B" w:rsidRDefault="005E014B" w:rsidP="005E014B">
            <w:r w:rsidRPr="005E014B">
              <w:t>email</w:t>
            </w:r>
          </w:p>
        </w:tc>
      </w:tr>
    </w:tbl>
    <w:p w:rsidR="005E014B" w:rsidRPr="005E014B" w:rsidRDefault="005E014B" w:rsidP="005E014B"/>
    <w:p w:rsidR="005E014B" w:rsidRPr="005E014B" w:rsidRDefault="005E014B" w:rsidP="005E014B">
      <w:r w:rsidRPr="005E014B">
        <w:t>For the Contact For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45"/>
        <w:gridCol w:w="1341"/>
        <w:gridCol w:w="1376"/>
        <w:gridCol w:w="1414"/>
        <w:gridCol w:w="1218"/>
      </w:tblGrid>
      <w:tr w:rsidR="003D28B3" w:rsidRPr="005E014B" w:rsidTr="005E014B">
        <w:tc>
          <w:tcPr>
            <w:tcW w:w="1260" w:type="dxa"/>
          </w:tcPr>
          <w:p w:rsidR="003D28B3" w:rsidRPr="005E014B" w:rsidRDefault="003D28B3" w:rsidP="005E014B">
            <w:r w:rsidRPr="005E014B">
              <w:t xml:space="preserve">Id </w:t>
            </w:r>
          </w:p>
        </w:tc>
        <w:tc>
          <w:tcPr>
            <w:tcW w:w="1345" w:type="dxa"/>
          </w:tcPr>
          <w:p w:rsidR="003D28B3" w:rsidRPr="005E014B" w:rsidRDefault="003D28B3" w:rsidP="005E014B">
            <w:r w:rsidRPr="005E014B">
              <w:t>name</w:t>
            </w:r>
          </w:p>
        </w:tc>
        <w:tc>
          <w:tcPr>
            <w:tcW w:w="1341" w:type="dxa"/>
          </w:tcPr>
          <w:p w:rsidR="003D28B3" w:rsidRPr="005E014B" w:rsidRDefault="003D28B3" w:rsidP="005E014B">
            <w:r w:rsidRPr="005E014B">
              <w:t>email</w:t>
            </w:r>
          </w:p>
        </w:tc>
        <w:tc>
          <w:tcPr>
            <w:tcW w:w="1376" w:type="dxa"/>
          </w:tcPr>
          <w:p w:rsidR="003D28B3" w:rsidRPr="005E014B" w:rsidRDefault="003D28B3" w:rsidP="005E014B">
            <w:r>
              <w:t>subject</w:t>
            </w:r>
          </w:p>
        </w:tc>
        <w:tc>
          <w:tcPr>
            <w:tcW w:w="1414" w:type="dxa"/>
          </w:tcPr>
          <w:p w:rsidR="003D28B3" w:rsidRPr="005E014B" w:rsidRDefault="003D28B3" w:rsidP="005E014B">
            <w:r w:rsidRPr="005E014B">
              <w:t>message</w:t>
            </w:r>
          </w:p>
        </w:tc>
        <w:tc>
          <w:tcPr>
            <w:tcW w:w="1218" w:type="dxa"/>
          </w:tcPr>
          <w:p w:rsidR="003D28B3" w:rsidRPr="005E014B" w:rsidRDefault="003D28B3" w:rsidP="005E014B">
            <w:r>
              <w:t>submitted</w:t>
            </w:r>
          </w:p>
        </w:tc>
      </w:tr>
    </w:tbl>
    <w:p w:rsidR="005E014B" w:rsidRPr="005E014B" w:rsidRDefault="005E014B" w:rsidP="005E014B"/>
    <w:p w:rsidR="005E014B" w:rsidRDefault="005E014B" w:rsidP="005E014B">
      <w:r w:rsidRPr="005E014B">
        <w:t xml:space="preserve">Using a database </w:t>
      </w:r>
      <w:r w:rsidR="007B0550" w:rsidRPr="005E014B">
        <w:t>tool,</w:t>
      </w:r>
      <w:r w:rsidRPr="005E014B">
        <w:t xml:space="preserve"> we design the database mo</w:t>
      </w:r>
      <w:r>
        <w:t>del showing their various relations</w:t>
      </w:r>
    </w:p>
    <w:p w:rsidR="003D28B3" w:rsidRDefault="003D28B3" w:rsidP="005E014B"/>
    <w:p w:rsidR="003D28B3" w:rsidRDefault="003D28B3" w:rsidP="005E014B"/>
    <w:p w:rsidR="003D28B3" w:rsidRDefault="003D28B3" w:rsidP="005E014B"/>
    <w:p w:rsidR="003D28B3" w:rsidRDefault="003D28B3" w:rsidP="005E014B">
      <w:r>
        <w:rPr>
          <w:noProof/>
        </w:rPr>
        <w:lastRenderedPageBreak/>
        <w:drawing>
          <wp:inline distT="0" distB="0" distL="0" distR="0" wp14:anchorId="22CE831D" wp14:editId="6788BE0F">
            <wp:extent cx="5943600" cy="4084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aldemy ER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>
      <w:r>
        <w:t>Figure 1: Physical Database Model</w:t>
      </w:r>
    </w:p>
    <w:p w:rsidR="003D28B3" w:rsidRDefault="003D28B3" w:rsidP="005E014B">
      <w:r>
        <w:rPr>
          <w:noProof/>
        </w:rPr>
        <w:lastRenderedPageBreak/>
        <w:drawing>
          <wp:inline distT="0" distB="0" distL="0" distR="0" wp14:anchorId="6073BFAA" wp14:editId="538CC761">
            <wp:extent cx="6398431" cy="646747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9856" cy="646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28B3" w:rsidRDefault="003D28B3" w:rsidP="005E014B"/>
    <w:p w:rsidR="003D28B3" w:rsidRDefault="003D28B3" w:rsidP="005E014B">
      <w:r>
        <w:t>Figure 2: Conceptual Database Model</w:t>
      </w:r>
    </w:p>
    <w:p w:rsidR="005E014B" w:rsidRPr="005E014B" w:rsidRDefault="005E014B" w:rsidP="005E014B"/>
    <w:p w:rsidR="007B0550" w:rsidRDefault="007B0550" w:rsidP="007B0550"/>
    <w:p w:rsidR="007B0550" w:rsidRDefault="007B0550" w:rsidP="007B0550">
      <w:r>
        <w:lastRenderedPageBreak/>
        <w:t xml:space="preserve">To manage the database, we use Sequelize. </w:t>
      </w:r>
      <w:hyperlink r:id="rId9" w:history="1">
        <w:r w:rsidRPr="008E6F5D">
          <w:rPr>
            <w:rStyle w:val="Hyperlink"/>
          </w:rPr>
          <w:t>Sequelize</w:t>
        </w:r>
      </w:hyperlink>
      <w:r w:rsidRPr="008E6F5D">
        <w:t xml:space="preserve"> is a promise-based ORM for Node.js. It supports the dialects PostgreSQL, MySQL, SQLite and MSSQL and features solid transaction support, relations, read replication and more.</w:t>
      </w:r>
    </w:p>
    <w:p w:rsidR="007B0550" w:rsidRDefault="007B0550" w:rsidP="007B0550"/>
    <w:p w:rsidR="007B0550" w:rsidRDefault="007B0550" w:rsidP="007B0550">
      <w:r>
        <w:t>Following the MVC Pattern of Development,</w:t>
      </w:r>
    </w:p>
    <w:p w:rsidR="007B0550" w:rsidRDefault="007B0550" w:rsidP="007B0550">
      <w:r>
        <w:t xml:space="preserve">We create the models, controllers and </w:t>
      </w:r>
      <w:proofErr w:type="spellStart"/>
      <w:r>
        <w:t>config</w:t>
      </w:r>
      <w:proofErr w:type="spellEnd"/>
      <w:r>
        <w:t xml:space="preserve"> folders. The Sequelize cli handles the generation of the models.</w:t>
      </w:r>
    </w:p>
    <w:p w:rsidR="007B0550" w:rsidRDefault="007B0550" w:rsidP="007B0550">
      <w:r>
        <w:t>Models</w:t>
      </w:r>
    </w:p>
    <w:p w:rsidR="007B0550" w:rsidRDefault="007B0550" w:rsidP="007B0550">
      <w:r>
        <w:t>To create all the models, we need</w:t>
      </w:r>
    </w:p>
    <w:p w:rsidR="007B0550" w:rsidRDefault="007B0550" w:rsidP="007B0550"/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  <w:proofErr w:type="spellStart"/>
      <w:proofErr w:type="gram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sequelize</w:t>
      </w:r>
      <w:proofErr w:type="spellEnd"/>
      <w:proofErr w:type="gramEnd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model:generate</w:t>
      </w:r>
      <w:proofErr w:type="spellEnd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name 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</w:t>
      </w:r>
      <w:proofErr w:type="spellStart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user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,email:STRING,password:STRING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</w:pP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sequ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elize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model:generate</w:t>
      </w:r>
      <w:proofErr w:type="spellEnd"/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–name Reviews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 xml:space="preserve"> --attributes </w:t>
      </w:r>
      <w:proofErr w:type="spellStart"/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email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n</w:t>
      </w:r>
      <w:r w:rsidRPr="00913688"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ame:STRING,</w:t>
      </w:r>
      <w:r>
        <w:rPr>
          <w:rFonts w:ascii="Courier New" w:eastAsia="Times New Roman" w:hAnsi="Courier New" w:cs="Courier New"/>
          <w:color w:val="292929"/>
          <w:spacing w:val="-5"/>
          <w:sz w:val="24"/>
          <w:szCs w:val="24"/>
        </w:rPr>
        <w:t>rating:</w:t>
      </w:r>
      <w:r>
        <w:rPr>
          <w:rStyle w:val="pln"/>
          <w:rFonts w:ascii="Consolas" w:hAnsi="Consolas"/>
          <w:color w:val="4D4D4C"/>
          <w:sz w:val="20"/>
          <w:szCs w:val="20"/>
          <w:shd w:val="clear" w:color="auto" w:fill="F5F5F5"/>
        </w:rPr>
        <w:t>INTEGER,content:STRING</w:t>
      </w:r>
      <w:proofErr w:type="spellEnd"/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 w:rsidRPr="00FD7112"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Mails --attributes name:STRING,email:STRING,subject:STRING,message:STRING,number:STRING 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Post --attributes title:STRING,slug:STRING,summary:STRING,content:String,featuredImage:String,user_id:INTEGER</w:t>
      </w: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sequeliz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</w:t>
      </w:r>
      <w:proofErr w:type="spellStart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>model:generate</w:t>
      </w:r>
      <w:proofErr w:type="spellEnd"/>
      <w:r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  <w:t xml:space="preserve"> --name Comments --attributes name:STRING,email:STRING,content:STRING,post_id:INTEGER,comments_id:INTEGER</w:t>
      </w:r>
    </w:p>
    <w:p w:rsidR="007B0550" w:rsidRPr="00FD7112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4D4D4C"/>
          <w:sz w:val="24"/>
          <w:szCs w:val="24"/>
          <w:shd w:val="clear" w:color="auto" w:fill="F5F5F5"/>
        </w:rPr>
      </w:pPr>
    </w:p>
    <w:p w:rsidR="007B0550" w:rsidRPr="00913688" w:rsidRDefault="007B0550" w:rsidP="007B0550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7B0550" w:rsidRDefault="007B0550" w:rsidP="007B0550"/>
    <w:p w:rsidR="005825D7" w:rsidRPr="005825D7" w:rsidRDefault="005825D7" w:rsidP="005825D7">
      <w:r>
        <w:t>These</w:t>
      </w:r>
      <w:r w:rsidRPr="005825D7">
        <w:t xml:space="preserve"> Sequelize Model</w:t>
      </w:r>
      <w:r>
        <w:t>s</w:t>
      </w:r>
      <w:r w:rsidRPr="005825D7">
        <w:t xml:space="preserve"> represents</w:t>
      </w:r>
      <w:r w:rsidR="0027592B" w:rsidRPr="005825D7">
        <w:t> tables</w:t>
      </w:r>
      <w:r w:rsidRPr="005825D7">
        <w:t xml:space="preserve"> in MySQL database. These columns </w:t>
      </w:r>
      <w:proofErr w:type="gramStart"/>
      <w:r w:rsidRPr="005825D7">
        <w:t>will be generated</w:t>
      </w:r>
      <w:proofErr w:type="gramEnd"/>
      <w:r w:rsidRPr="005825D7">
        <w:t xml:space="preserve"> automatically: </w:t>
      </w:r>
      <w:r w:rsidRPr="005825D7">
        <w:rPr>
          <w:i/>
          <w:iCs/>
        </w:rPr>
        <w:t>id</w:t>
      </w:r>
      <w:r w:rsidRPr="005825D7">
        <w:t>, </w:t>
      </w:r>
      <w:r w:rsidRPr="005825D7">
        <w:rPr>
          <w:i/>
          <w:iCs/>
        </w:rPr>
        <w:t>title</w:t>
      </w:r>
      <w:r w:rsidRPr="005825D7">
        <w:t>, </w:t>
      </w:r>
      <w:r w:rsidRPr="005825D7">
        <w:rPr>
          <w:i/>
          <w:iCs/>
        </w:rPr>
        <w:t>description</w:t>
      </w:r>
      <w:r w:rsidRPr="005825D7">
        <w:t>, </w:t>
      </w:r>
      <w:r w:rsidRPr="005825D7">
        <w:rPr>
          <w:i/>
          <w:iCs/>
        </w:rPr>
        <w:t>published</w:t>
      </w:r>
      <w:r w:rsidRPr="005825D7">
        <w:t>, </w:t>
      </w:r>
      <w:r w:rsidRPr="005825D7">
        <w:rPr>
          <w:i/>
          <w:iCs/>
        </w:rPr>
        <w:t>createdAt</w:t>
      </w:r>
      <w:r w:rsidRPr="005825D7">
        <w:t>, </w:t>
      </w:r>
      <w:r w:rsidRPr="005825D7">
        <w:rPr>
          <w:i/>
          <w:iCs/>
        </w:rPr>
        <w:t>updatedAt</w:t>
      </w:r>
      <w:r w:rsidRPr="005825D7">
        <w:t>.</w:t>
      </w:r>
    </w:p>
    <w:p w:rsidR="005825D7" w:rsidRPr="005825D7" w:rsidRDefault="005825D7" w:rsidP="005825D7">
      <w:r w:rsidRPr="005825D7">
        <w:t>After initializing Sequelize, we do not need to write CRUD functions,</w:t>
      </w:r>
      <w:r>
        <w:t xml:space="preserve"> Sequelize supports all of them, for example the Post model: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t xml:space="preserve">create a new </w:t>
      </w:r>
      <w:r>
        <w:t>Post</w:t>
      </w:r>
      <w:r w:rsidRPr="005825D7">
        <w:t>: </w:t>
      </w:r>
      <w:hyperlink r:id="rId10" w:anchor="static-method-create" w:history="1">
        <w:r w:rsidRPr="005825D7">
          <w:rPr>
            <w:rStyle w:val="Hyperlink"/>
          </w:rPr>
          <w:t>create</w:t>
        </w:r>
      </w:hyperlink>
      <w:r w:rsidRPr="005825D7">
        <w:t>(object)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t xml:space="preserve">find a </w:t>
      </w:r>
      <w:r>
        <w:t>Post</w:t>
      </w:r>
      <w:r w:rsidRPr="005825D7">
        <w:t xml:space="preserve"> by id: </w:t>
      </w:r>
      <w:proofErr w:type="spellStart"/>
      <w:r w:rsidRPr="005825D7">
        <w:fldChar w:fldCharType="begin"/>
      </w:r>
      <w:r w:rsidRPr="005825D7">
        <w:instrText xml:space="preserve"> HYPERLINK "https://sequelize.org/master/class/lib/model.js~Model.html" \l "static-method-findByPk" </w:instrText>
      </w:r>
      <w:r w:rsidRPr="005825D7">
        <w:fldChar w:fldCharType="separate"/>
      </w:r>
      <w:r w:rsidRPr="005825D7">
        <w:rPr>
          <w:rStyle w:val="Hyperlink"/>
        </w:rPr>
        <w:t>findByPk</w:t>
      </w:r>
      <w:proofErr w:type="spellEnd"/>
      <w:r w:rsidRPr="005825D7">
        <w:fldChar w:fldCharType="end"/>
      </w:r>
      <w:r w:rsidRPr="005825D7">
        <w:t>(id)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t xml:space="preserve">get all </w:t>
      </w:r>
      <w:r>
        <w:t>Post</w:t>
      </w:r>
      <w:r w:rsidRPr="005825D7">
        <w:t>s: </w:t>
      </w:r>
      <w:proofErr w:type="spellStart"/>
      <w:r w:rsidRPr="005825D7">
        <w:fldChar w:fldCharType="begin"/>
      </w:r>
      <w:r w:rsidRPr="005825D7">
        <w:instrText xml:space="preserve"> HYPERLINK "https://sequelize.org/master/class/lib/model.js~Model.html" \l "static-method-findAll" </w:instrText>
      </w:r>
      <w:r w:rsidRPr="005825D7">
        <w:fldChar w:fldCharType="separate"/>
      </w:r>
      <w:r w:rsidRPr="005825D7">
        <w:rPr>
          <w:rStyle w:val="Hyperlink"/>
        </w:rPr>
        <w:t>findAll</w:t>
      </w:r>
      <w:proofErr w:type="spellEnd"/>
      <w:r w:rsidRPr="005825D7">
        <w:fldChar w:fldCharType="end"/>
      </w:r>
      <w:r w:rsidRPr="005825D7">
        <w:t>()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t xml:space="preserve">update a </w:t>
      </w:r>
      <w:r>
        <w:t>Post</w:t>
      </w:r>
      <w:r w:rsidRPr="005825D7">
        <w:t xml:space="preserve"> by id: </w:t>
      </w:r>
      <w:hyperlink r:id="rId11" w:anchor="static-method-update" w:history="1">
        <w:r w:rsidRPr="005825D7">
          <w:rPr>
            <w:rStyle w:val="Hyperlink"/>
          </w:rPr>
          <w:t>update</w:t>
        </w:r>
      </w:hyperlink>
      <w:r w:rsidRPr="005825D7">
        <w:t>(data, where: { id: id })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t xml:space="preserve">remove a </w:t>
      </w:r>
      <w:r>
        <w:t>Post</w:t>
      </w:r>
      <w:r w:rsidRPr="005825D7">
        <w:t>: </w:t>
      </w:r>
      <w:hyperlink r:id="rId12" w:anchor="static-method-destroy" w:history="1">
        <w:r w:rsidRPr="005825D7">
          <w:rPr>
            <w:rStyle w:val="Hyperlink"/>
          </w:rPr>
          <w:t>destroy</w:t>
        </w:r>
      </w:hyperlink>
      <w:r w:rsidRPr="005825D7">
        <w:t>(where: { id: id })</w:t>
      </w:r>
    </w:p>
    <w:p w:rsidR="005825D7" w:rsidRPr="005825D7" w:rsidRDefault="005825D7" w:rsidP="005825D7">
      <w:pPr>
        <w:numPr>
          <w:ilvl w:val="0"/>
          <w:numId w:val="4"/>
        </w:numPr>
      </w:pPr>
      <w:r w:rsidRPr="005825D7">
        <w:lastRenderedPageBreak/>
        <w:t xml:space="preserve">remove all </w:t>
      </w:r>
      <w:r>
        <w:t>Post</w:t>
      </w:r>
      <w:r w:rsidRPr="005825D7">
        <w:t>s: destroy(where: {})</w:t>
      </w:r>
    </w:p>
    <w:p w:rsidR="005825D7" w:rsidRDefault="005825D7" w:rsidP="005825D7">
      <w:pPr>
        <w:numPr>
          <w:ilvl w:val="0"/>
          <w:numId w:val="4"/>
        </w:numPr>
      </w:pPr>
      <w:r w:rsidRPr="005825D7">
        <w:t xml:space="preserve">Find all </w:t>
      </w:r>
      <w:r>
        <w:t>Post</w:t>
      </w:r>
      <w:r w:rsidRPr="005825D7">
        <w:t>s by title: </w:t>
      </w:r>
      <w:proofErr w:type="spellStart"/>
      <w:r w:rsidR="0027592B" w:rsidRPr="005825D7">
        <w:t>findAll</w:t>
      </w:r>
      <w:proofErr w:type="spellEnd"/>
      <w:r w:rsidR="0027592B" w:rsidRPr="005825D7">
        <w:t xml:space="preserve"> ({where</w:t>
      </w:r>
      <w:r w:rsidRPr="005825D7">
        <w:t xml:space="preserve">: </w:t>
      </w:r>
      <w:r w:rsidR="0027592B" w:rsidRPr="005825D7">
        <w:t>{title</w:t>
      </w:r>
      <w:r w:rsidRPr="005825D7">
        <w:t xml:space="preserve">: </w:t>
      </w:r>
      <w:proofErr w:type="gramStart"/>
      <w:r w:rsidRPr="005825D7">
        <w:t>... }</w:t>
      </w:r>
      <w:proofErr w:type="gramEnd"/>
      <w:r w:rsidRPr="005825D7">
        <w:t xml:space="preserve"> })</w:t>
      </w:r>
    </w:p>
    <w:p w:rsidR="0027592B" w:rsidRDefault="0027592B" w:rsidP="0027592B"/>
    <w:p w:rsidR="0027592B" w:rsidRDefault="0027592B" w:rsidP="0027592B"/>
    <w:bookmarkStart w:id="1" w:name="_MON_1671555144"/>
    <w:bookmarkEnd w:id="1"/>
    <w:p w:rsidR="0027592B" w:rsidRDefault="0027592B" w:rsidP="0027592B">
      <w:r>
        <w:object w:dxaOrig="9360" w:dyaOrig="7971">
          <v:shape id="_x0000_i1026" type="#_x0000_t75" style="width:468pt;height:398.25pt" o:ole="">
            <v:imagedata r:id="rId13" o:title=""/>
          </v:shape>
          <o:OLEObject Type="Embed" ProgID="Word.OpenDocumentText.12" ShapeID="_x0000_i1026" DrawAspect="Content" ObjectID="_1671581719" r:id="rId14"/>
        </w:object>
      </w:r>
    </w:p>
    <w:p w:rsidR="0027592B" w:rsidRDefault="0027592B" w:rsidP="0027592B">
      <w:r>
        <w:t>Figure</w:t>
      </w:r>
      <w:proofErr w:type="gramStart"/>
      <w:r>
        <w:t>:3</w:t>
      </w:r>
      <w:proofErr w:type="gramEnd"/>
      <w:r>
        <w:t xml:space="preserve"> Generated Post Model</w:t>
      </w:r>
    </w:p>
    <w:bookmarkStart w:id="2" w:name="_MON_1671555242"/>
    <w:bookmarkEnd w:id="2"/>
    <w:p w:rsidR="0027592B" w:rsidRDefault="0027592B" w:rsidP="0027592B">
      <w:r>
        <w:object w:dxaOrig="9360" w:dyaOrig="7971">
          <v:shape id="_x0000_i1027" type="#_x0000_t75" style="width:468pt;height:398.25pt" o:ole="">
            <v:imagedata r:id="rId15" o:title=""/>
          </v:shape>
          <o:OLEObject Type="Embed" ProgID="Word.OpenDocumentText.12" ShapeID="_x0000_i1027" DrawAspect="Content" ObjectID="_1671581720" r:id="rId16"/>
        </w:object>
      </w:r>
    </w:p>
    <w:p w:rsidR="0027592B" w:rsidRDefault="0027592B" w:rsidP="0027592B">
      <w:r>
        <w:t>Figure 4: Generated Mails Model</w:t>
      </w:r>
    </w:p>
    <w:bookmarkStart w:id="3" w:name="_MON_1671555304"/>
    <w:bookmarkEnd w:id="3"/>
    <w:p w:rsidR="0027592B" w:rsidRDefault="0027592B" w:rsidP="0027592B">
      <w:r>
        <w:object w:dxaOrig="9360" w:dyaOrig="8256">
          <v:shape id="_x0000_i1028" type="#_x0000_t75" style="width:468pt;height:412.5pt" o:ole="">
            <v:imagedata r:id="rId17" o:title=""/>
          </v:shape>
          <o:OLEObject Type="Embed" ProgID="Word.OpenDocumentText.12" ShapeID="_x0000_i1028" DrawAspect="Content" ObjectID="_1671581721" r:id="rId18"/>
        </w:object>
      </w:r>
    </w:p>
    <w:p w:rsidR="0027592B" w:rsidRDefault="0027592B" w:rsidP="0027592B">
      <w:r>
        <w:t>Figure 5: Generated Post Model</w:t>
      </w:r>
    </w:p>
    <w:bookmarkStart w:id="4" w:name="_MON_1671555425"/>
    <w:bookmarkEnd w:id="4"/>
    <w:p w:rsidR="0027592B" w:rsidRDefault="0027592B" w:rsidP="0027592B">
      <w:r>
        <w:object w:dxaOrig="9360" w:dyaOrig="7686">
          <v:shape id="_x0000_i1029" type="#_x0000_t75" style="width:468pt;height:384pt" o:ole="">
            <v:imagedata r:id="rId19" o:title=""/>
          </v:shape>
          <o:OLEObject Type="Embed" ProgID="Word.OpenDocumentText.12" ShapeID="_x0000_i1029" DrawAspect="Content" ObjectID="_1671581722" r:id="rId20"/>
        </w:object>
      </w:r>
    </w:p>
    <w:p w:rsidR="0027592B" w:rsidRDefault="0027592B" w:rsidP="0027592B">
      <w:r>
        <w:t>Figure 6: Generated Reviews Model</w:t>
      </w:r>
    </w:p>
    <w:bookmarkStart w:id="5" w:name="_MON_1671555462"/>
    <w:bookmarkEnd w:id="5"/>
    <w:p w:rsidR="0027592B" w:rsidRDefault="0027592B" w:rsidP="0027592B">
      <w:r>
        <w:object w:dxaOrig="9360" w:dyaOrig="6831">
          <v:shape id="_x0000_i1030" type="#_x0000_t75" style="width:468pt;height:341.25pt" o:ole="">
            <v:imagedata r:id="rId21" o:title=""/>
          </v:shape>
          <o:OLEObject Type="Embed" ProgID="Word.OpenDocumentText.12" ShapeID="_x0000_i1030" DrawAspect="Content" ObjectID="_1671581723" r:id="rId22"/>
        </w:object>
      </w:r>
    </w:p>
    <w:p w:rsidR="0027592B" w:rsidRDefault="0027592B" w:rsidP="0027592B">
      <w:r>
        <w:t>Figure 7: Generated Users Model</w:t>
      </w:r>
    </w:p>
    <w:p w:rsidR="0027592B" w:rsidRDefault="0027592B" w:rsidP="0027592B"/>
    <w:p w:rsidR="0027592B" w:rsidRDefault="0027592B" w:rsidP="0027592B">
      <w:r>
        <w:t>After generating the models with Sequelize, we need to define the relations in the models manually.</w:t>
      </w:r>
    </w:p>
    <w:p w:rsidR="0027592B" w:rsidRPr="0027592B" w:rsidRDefault="0027592B" w:rsidP="0027592B">
      <w:pPr>
        <w:shd w:val="clear" w:color="auto" w:fill="FFFFFF"/>
        <w:spacing w:before="468" w:after="0" w:line="540" w:lineRule="atLeast"/>
        <w:outlineLvl w:val="0"/>
        <w:rPr>
          <w:rFonts w:ascii="Helvetica" w:eastAsia="Times New Roman" w:hAnsi="Helvetica" w:cs="Helvetica"/>
          <w:color w:val="292929"/>
          <w:kern w:val="36"/>
          <w:sz w:val="45"/>
          <w:szCs w:val="45"/>
        </w:rPr>
      </w:pPr>
      <w:r w:rsidRPr="0027592B">
        <w:rPr>
          <w:rFonts w:ascii="Helvetica" w:eastAsia="Times New Roman" w:hAnsi="Helvetica" w:cs="Helvetica"/>
          <w:color w:val="292929"/>
          <w:kern w:val="36"/>
          <w:sz w:val="45"/>
          <w:szCs w:val="45"/>
        </w:rPr>
        <w:t>Models associations</w:t>
      </w:r>
    </w:p>
    <w:p w:rsidR="0027592B" w:rsidRDefault="0027592B" w:rsidP="0027592B"/>
    <w:p w:rsidR="0027592B" w:rsidRPr="005825D7" w:rsidRDefault="0027592B" w:rsidP="0027592B">
      <w:r>
        <w:t>1:1</w:t>
      </w:r>
    </w:p>
    <w:p w:rsidR="0027592B" w:rsidRDefault="0027592B" w:rsidP="005E014B">
      <w:r>
        <w:t xml:space="preserve">The first relation is that </w:t>
      </w:r>
      <w:proofErr w:type="gramStart"/>
      <w:r>
        <w:t>a Post can be created by one user</w:t>
      </w:r>
      <w:proofErr w:type="gramEnd"/>
      <w:r>
        <w:t>. To establish this we add this line of code to the Post model.</w:t>
      </w:r>
    </w:p>
    <w:bookmarkStart w:id="6" w:name="_MON_1671555745"/>
    <w:bookmarkEnd w:id="6"/>
    <w:p w:rsidR="0027592B" w:rsidRPr="005E014B" w:rsidRDefault="00AD324A" w:rsidP="005E014B">
      <w:r>
        <w:object w:dxaOrig="9360" w:dyaOrig="385">
          <v:shape id="_x0000_i1031" type="#_x0000_t75" style="width:468pt;height:19.5pt" o:ole="">
            <v:imagedata r:id="rId23" o:title=""/>
          </v:shape>
          <o:OLEObject Type="Embed" ProgID="Word.OpenDocumentText.12" ShapeID="_x0000_i1031" DrawAspect="Content" ObjectID="_1671581724" r:id="rId24"/>
        </w:object>
      </w:r>
    </w:p>
    <w:p w:rsidR="005E014B" w:rsidRPr="005E014B" w:rsidRDefault="005E014B" w:rsidP="005E014B">
      <w:r w:rsidRPr="005E014B">
        <w:t xml:space="preserve">These are APIs that </w:t>
      </w:r>
      <w:r w:rsidR="003D28B3">
        <w:t xml:space="preserve">our </w:t>
      </w:r>
      <w:r w:rsidRPr="005E014B">
        <w:t xml:space="preserve">Node.js Express </w:t>
      </w:r>
      <w:r w:rsidR="003D28B3">
        <w:t xml:space="preserve">server </w:t>
      </w:r>
      <w:proofErr w:type="gramStart"/>
      <w:r w:rsidR="003D28B3">
        <w:t>is expected</w:t>
      </w:r>
      <w:proofErr w:type="gramEnd"/>
      <w:r w:rsidR="003D28B3">
        <w:t xml:space="preserve"> to</w:t>
      </w:r>
      <w:r w:rsidRPr="005E014B">
        <w:t xml:space="preserve"> export:</w:t>
      </w:r>
    </w:p>
    <w:p w:rsidR="005E014B" w:rsidRPr="005E014B" w:rsidRDefault="005E014B" w:rsidP="005E014B"/>
    <w:tbl>
      <w:tblPr>
        <w:tblStyle w:val="TableGridLight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48"/>
        <w:gridCol w:w="2305"/>
        <w:gridCol w:w="2403"/>
      </w:tblGrid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Methods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Urls</w:t>
            </w:r>
            <w:proofErr w:type="spellEnd"/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ctions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lastRenderedPageBreak/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Get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Add new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PU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Updat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/:id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Post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DELETE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posts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Remove all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 w:rsidRPr="005E014B"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 w:rsidRPr="005E014B">
              <w:t>api</w:t>
            </w:r>
            <w:proofErr w:type="spellEnd"/>
            <w:r w:rsidRPr="005E014B">
              <w:t>/</w:t>
            </w:r>
            <w:proofErr w:type="spellStart"/>
            <w:r w:rsidR="005825D7">
              <w:t>post</w:t>
            </w:r>
            <w:r w:rsidRPr="005E014B">
              <w:t>s?title</w:t>
            </w:r>
            <w:proofErr w:type="spellEnd"/>
            <w:r w:rsidRPr="005E014B">
              <w:t>=[kw]</w:t>
            </w:r>
          </w:p>
        </w:tc>
        <w:tc>
          <w:tcPr>
            <w:tcW w:w="2403" w:type="dxa"/>
          </w:tcPr>
          <w:p w:rsidR="005E014B" w:rsidRPr="005E014B" w:rsidRDefault="005E014B" w:rsidP="005E014B">
            <w:r w:rsidRPr="005E014B">
              <w:t>find all Posts which title contains 'kw'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305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  <w:tc>
          <w:tcPr>
            <w:tcW w:w="2403" w:type="dxa"/>
          </w:tcPr>
          <w:p w:rsidR="005E014B" w:rsidRPr="005E014B" w:rsidRDefault="005E014B" w:rsidP="005E014B">
            <w:pPr>
              <w:rPr>
                <w:color w:val="D0CECE" w:themeColor="background2" w:themeShade="E6"/>
              </w:rPr>
            </w:pPr>
          </w:p>
        </w:tc>
      </w:tr>
      <w:tr w:rsidR="005E014B" w:rsidRPr="005E014B" w:rsidTr="005E014B">
        <w:trPr>
          <w:trHeight w:val="548"/>
        </w:trPr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comment/:</w:t>
            </w:r>
            <w:proofErr w:type="spellStart"/>
            <w:r>
              <w:t>post_id</w:t>
            </w:r>
            <w:proofErr w:type="spellEnd"/>
          </w:p>
        </w:tc>
        <w:tc>
          <w:tcPr>
            <w:tcW w:w="2403" w:type="dxa"/>
          </w:tcPr>
          <w:p w:rsidR="005E014B" w:rsidRPr="005E014B" w:rsidRDefault="005E014B" w:rsidP="005E014B">
            <w:r>
              <w:t xml:space="preserve">Get all </w:t>
            </w:r>
            <w:proofErr w:type="spellStart"/>
            <w:r>
              <w:t>Commets</w:t>
            </w:r>
            <w:proofErr w:type="spellEnd"/>
            <w:r>
              <w:t xml:space="preserve"> for a particular pos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comment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comment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comment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 xml:space="preserve">Remove comment by </w:t>
            </w:r>
            <w:proofErr w:type="spellStart"/>
            <w:r>
              <w:t>user_id</w:t>
            </w:r>
            <w:proofErr w:type="spellEnd"/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P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review</w:t>
            </w:r>
          </w:p>
        </w:tc>
        <w:tc>
          <w:tcPr>
            <w:tcW w:w="2403" w:type="dxa"/>
          </w:tcPr>
          <w:p w:rsidR="005E014B" w:rsidRPr="005E014B" w:rsidRDefault="005E014B" w:rsidP="005E014B">
            <w:r>
              <w:t>Get all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Pr="005E014B" w:rsidRDefault="005E014B" w:rsidP="005E014B">
            <w:proofErr w:type="spellStart"/>
            <w:r>
              <w:t>api</w:t>
            </w:r>
            <w:proofErr w:type="spellEnd"/>
            <w:r>
              <w:t>/review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review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 xml:space="preserve">/review/: </w:t>
            </w:r>
            <w:proofErr w:type="spellStart"/>
            <w:r>
              <w:t>comment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review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Ge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id</w:t>
            </w:r>
          </w:p>
        </w:tc>
        <w:tc>
          <w:tcPr>
            <w:tcW w:w="2403" w:type="dxa"/>
          </w:tcPr>
          <w:p w:rsidR="005E014B" w:rsidRDefault="005E014B" w:rsidP="005E014B">
            <w:r>
              <w:t>Get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user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Delete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user/:</w:t>
            </w:r>
            <w:proofErr w:type="spellStart"/>
            <w:r>
              <w:t>user_id</w:t>
            </w:r>
            <w:proofErr w:type="spellEnd"/>
          </w:p>
        </w:tc>
        <w:tc>
          <w:tcPr>
            <w:tcW w:w="2403" w:type="dxa"/>
          </w:tcPr>
          <w:p w:rsidR="005E014B" w:rsidRDefault="005E014B" w:rsidP="005E014B">
            <w:r>
              <w:t>Remove user by id</w:t>
            </w:r>
          </w:p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/>
        </w:tc>
        <w:tc>
          <w:tcPr>
            <w:tcW w:w="2305" w:type="dxa"/>
          </w:tcPr>
          <w:p w:rsidR="005E014B" w:rsidRDefault="005E014B" w:rsidP="005E014B"/>
        </w:tc>
        <w:tc>
          <w:tcPr>
            <w:tcW w:w="2403" w:type="dxa"/>
          </w:tcPr>
          <w:p w:rsidR="005E014B" w:rsidRDefault="005E014B" w:rsidP="005E014B"/>
        </w:tc>
      </w:tr>
      <w:tr w:rsidR="005E014B" w:rsidRPr="005E014B" w:rsidTr="005E014B">
        <w:tc>
          <w:tcPr>
            <w:tcW w:w="2448" w:type="dxa"/>
          </w:tcPr>
          <w:p w:rsidR="005E014B" w:rsidRDefault="005E014B" w:rsidP="005E014B">
            <w:r>
              <w:t>Post</w:t>
            </w:r>
          </w:p>
        </w:tc>
        <w:tc>
          <w:tcPr>
            <w:tcW w:w="2305" w:type="dxa"/>
          </w:tcPr>
          <w:p w:rsidR="005E014B" w:rsidRDefault="005E014B" w:rsidP="005E014B">
            <w:proofErr w:type="spellStart"/>
            <w:r>
              <w:t>api</w:t>
            </w:r>
            <w:proofErr w:type="spellEnd"/>
            <w:r>
              <w:t>/mail</w:t>
            </w:r>
          </w:p>
        </w:tc>
        <w:tc>
          <w:tcPr>
            <w:tcW w:w="2403" w:type="dxa"/>
          </w:tcPr>
          <w:p w:rsidR="005E014B" w:rsidRDefault="005E014B" w:rsidP="005E014B">
            <w:r>
              <w:t>Add new mail</w:t>
            </w:r>
          </w:p>
        </w:tc>
      </w:tr>
    </w:tbl>
    <w:p w:rsid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Pr="005E014B" w:rsidRDefault="005E014B" w:rsidP="005E014B"/>
    <w:p w:rsidR="005E014B" w:rsidRDefault="005E014B" w:rsidP="005E014B"/>
    <w:p w:rsidR="005E014B" w:rsidRDefault="005E014B" w:rsidP="005E014B"/>
    <w:p w:rsidR="005E014B" w:rsidRPr="005E014B" w:rsidRDefault="005E014B" w:rsidP="005E014B">
      <w:r>
        <w:br w:type="textWrapping" w:clear="all"/>
      </w:r>
    </w:p>
    <w:sectPr w:rsidR="005E014B" w:rsidRPr="005E01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D7191"/>
    <w:multiLevelType w:val="hybridMultilevel"/>
    <w:tmpl w:val="1F428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50A9D"/>
    <w:multiLevelType w:val="hybridMultilevel"/>
    <w:tmpl w:val="CFCC4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B1496F"/>
    <w:multiLevelType w:val="hybridMultilevel"/>
    <w:tmpl w:val="F36AB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E32623"/>
    <w:multiLevelType w:val="multilevel"/>
    <w:tmpl w:val="AF221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rM0NTWzNDI0MzZQ0lEKTi0uzszPAykwrgUAEjfX9CwAAAA="/>
  </w:docVars>
  <w:rsids>
    <w:rsidRoot w:val="00843F86"/>
    <w:rsid w:val="0027592B"/>
    <w:rsid w:val="00275CEA"/>
    <w:rsid w:val="003D28B3"/>
    <w:rsid w:val="004313F8"/>
    <w:rsid w:val="004A5C39"/>
    <w:rsid w:val="005825D7"/>
    <w:rsid w:val="005E014B"/>
    <w:rsid w:val="006A4579"/>
    <w:rsid w:val="007B0550"/>
    <w:rsid w:val="00843F86"/>
    <w:rsid w:val="008B3234"/>
    <w:rsid w:val="008E6F5D"/>
    <w:rsid w:val="008F3CD0"/>
    <w:rsid w:val="00913688"/>
    <w:rsid w:val="009D29B5"/>
    <w:rsid w:val="00A4595A"/>
    <w:rsid w:val="00A54AB8"/>
    <w:rsid w:val="00AD324A"/>
    <w:rsid w:val="00BD604C"/>
    <w:rsid w:val="00BE0124"/>
    <w:rsid w:val="00D54CF3"/>
    <w:rsid w:val="00D603EC"/>
    <w:rsid w:val="00FD7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7675BF-B763-4223-8AE5-A685C30FC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59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E014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E01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0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E014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E01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5E0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1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14B"/>
    <w:rPr>
      <w:rFonts w:ascii="Segoe UI" w:hAnsi="Segoe UI" w:cs="Segoe UI"/>
      <w:sz w:val="18"/>
      <w:szCs w:val="18"/>
    </w:rPr>
  </w:style>
  <w:style w:type="table" w:styleId="PlainTable5">
    <w:name w:val="Plain Table 5"/>
    <w:basedOn w:val="TableNormal"/>
    <w:uiPriority w:val="45"/>
    <w:rsid w:val="005E014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5E014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5E01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6F5D"/>
    <w:rPr>
      <w:color w:val="0563C1" w:themeColor="hyperlink"/>
      <w:u w:val="single"/>
    </w:rPr>
  </w:style>
  <w:style w:type="character" w:customStyle="1" w:styleId="pun">
    <w:name w:val="pun"/>
    <w:basedOn w:val="DefaultParagraphFont"/>
    <w:rsid w:val="00D603EC"/>
  </w:style>
  <w:style w:type="character" w:customStyle="1" w:styleId="pln">
    <w:name w:val="pln"/>
    <w:basedOn w:val="DefaultParagraphFont"/>
    <w:rsid w:val="00D603EC"/>
  </w:style>
  <w:style w:type="character" w:customStyle="1" w:styleId="Heading1Char">
    <w:name w:val="Heading 1 Char"/>
    <w:basedOn w:val="DefaultParagraphFont"/>
    <w:link w:val="Heading1"/>
    <w:uiPriority w:val="9"/>
    <w:rsid w:val="002759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4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emf"/><Relationship Id="rId18" Type="http://schemas.openxmlformats.org/officeDocument/2006/relationships/oleObject" Target="embeddings/oleObject3.bin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image" Target="media/image2.png"/><Relationship Id="rId12" Type="http://schemas.openxmlformats.org/officeDocument/2006/relationships/hyperlink" Target="https://sequelize.org/master/class/lib/model.js~Model.html" TargetMode="External"/><Relationship Id="rId17" Type="http://schemas.openxmlformats.org/officeDocument/2006/relationships/image" Target="media/image6.e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sequelize.org/master/class/lib/model.js~Model.html" TargetMode="External"/><Relationship Id="rId24" Type="http://schemas.openxmlformats.org/officeDocument/2006/relationships/oleObject" Target="embeddings/oleObject6.bin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10" Type="http://schemas.openxmlformats.org/officeDocument/2006/relationships/hyperlink" Target="https://sequelize.org/master/class/lib/model.js~Model.html" TargetMode="External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hyperlink" Target="https://sequelize.org/" TargetMode="Externa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AFBCBD-31DC-40B7-9ADB-931AE1FBC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9</TotalTime>
  <Pages>11</Pages>
  <Words>758</Words>
  <Characters>432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1-06T22:17:00Z</dcterms:created>
  <dcterms:modified xsi:type="dcterms:W3CDTF">2021-01-08T02:29:00Z</dcterms:modified>
</cp:coreProperties>
</file>